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903E8D" w14:textId="77777777" w:rsidR="003A0111" w:rsidRPr="00873E3D" w:rsidRDefault="003A0111" w:rsidP="003A0111">
      <w:pPr>
        <w:pStyle w:val="Heading1"/>
        <w:jc w:val="center"/>
        <w:rPr>
          <w:rFonts w:ascii="Arial" w:hAnsi="Arial" w:cs="Arial"/>
          <w:b/>
          <w:sz w:val="20"/>
        </w:rPr>
      </w:pPr>
      <w:r w:rsidRPr="00873E3D">
        <w:rPr>
          <w:rFonts w:ascii="Arial" w:hAnsi="Arial" w:cs="Arial"/>
          <w:b/>
          <w:bCs/>
          <w:sz w:val="28"/>
          <w:szCs w:val="36"/>
        </w:rPr>
        <w:t>Department of Computer Science &amp; Engineering</w:t>
      </w:r>
    </w:p>
    <w:p w14:paraId="5DBC91B2" w14:textId="77777777" w:rsidR="003A0111" w:rsidRPr="0034356F" w:rsidRDefault="003A0111" w:rsidP="003A0111">
      <w:pPr>
        <w:pBdr>
          <w:bottom w:val="single" w:sz="4" w:space="1" w:color="auto"/>
        </w:pBdr>
        <w:rPr>
          <w:sz w:val="10"/>
        </w:rPr>
      </w:pPr>
    </w:p>
    <w:p w14:paraId="262E37C7" w14:textId="77777777" w:rsidR="003A0111" w:rsidRDefault="003A0111" w:rsidP="00B16AA0">
      <w:pPr>
        <w:jc w:val="center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5000" w:type="pct"/>
        <w:tblInd w:w="-113" w:type="dxa"/>
        <w:tblLook w:val="0000" w:firstRow="0" w:lastRow="0" w:firstColumn="0" w:lastColumn="0" w:noHBand="0" w:noVBand="0"/>
      </w:tblPr>
      <w:tblGrid>
        <w:gridCol w:w="1084"/>
        <w:gridCol w:w="8986"/>
      </w:tblGrid>
      <w:tr w:rsidR="00CD296D" w:rsidRPr="004F08C8" w14:paraId="5FFEC6B3" w14:textId="1739D921" w:rsidTr="00CD296D">
        <w:trPr>
          <w:trHeight w:val="525"/>
        </w:trPr>
        <w:tc>
          <w:tcPr>
            <w:tcW w:w="538" w:type="pct"/>
          </w:tcPr>
          <w:p w14:paraId="046989DD" w14:textId="77777777" w:rsidR="00CD296D" w:rsidRPr="004F08C8" w:rsidRDefault="00CD296D" w:rsidP="00DE5C0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4F08C8">
              <w:rPr>
                <w:b/>
                <w:bCs/>
              </w:rPr>
              <w:t>Exercise Number</w:t>
            </w:r>
          </w:p>
        </w:tc>
        <w:tc>
          <w:tcPr>
            <w:tcW w:w="4462" w:type="pct"/>
          </w:tcPr>
          <w:p w14:paraId="5FDA97CF" w14:textId="77777777" w:rsidR="00CD296D" w:rsidRPr="004F08C8" w:rsidRDefault="00CD296D" w:rsidP="00DE5C0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4F08C8">
              <w:rPr>
                <w:b/>
                <w:bCs/>
              </w:rPr>
              <w:t>Problem Statements</w:t>
            </w:r>
          </w:p>
        </w:tc>
      </w:tr>
      <w:tr w:rsidR="00CD296D" w:rsidRPr="004F08C8" w14:paraId="151BB374" w14:textId="692FC72F" w:rsidTr="00CD296D">
        <w:tblPrEx>
          <w:tblLook w:val="04A0" w:firstRow="1" w:lastRow="0" w:firstColumn="1" w:lastColumn="0" w:noHBand="0" w:noVBand="1"/>
        </w:tblPrEx>
        <w:trPr>
          <w:trHeight w:val="879"/>
        </w:trPr>
        <w:tc>
          <w:tcPr>
            <w:tcW w:w="538" w:type="pct"/>
          </w:tcPr>
          <w:p w14:paraId="4C19AD73" w14:textId="77777777" w:rsidR="00CD296D" w:rsidRPr="004F08C8" w:rsidRDefault="00CD296D" w:rsidP="00CD296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2" w:type="pct"/>
            <w:vAlign w:val="center"/>
          </w:tcPr>
          <w:p w14:paraId="331DA010" w14:textId="01A459D4" w:rsidR="00CD296D" w:rsidRPr="00CD296D" w:rsidRDefault="00CD296D" w:rsidP="00CD296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 to display the file content in reverse order using lseek system call.</w:t>
            </w:r>
          </w:p>
          <w:p w14:paraId="1292643A" w14:textId="2504B59D" w:rsidR="00CD296D" w:rsidRPr="00CD296D" w:rsidRDefault="00CD296D" w:rsidP="00CD296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b) Write a C program to create a child process and show how parent and child processes will share the text file and justify that both parent and child share the same file offset.</w:t>
            </w:r>
          </w:p>
        </w:tc>
      </w:tr>
      <w:tr w:rsidR="00CD296D" w:rsidRPr="004F08C8" w14:paraId="37FD17E8" w14:textId="3C3F83B4" w:rsidTr="00CD296D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538" w:type="pct"/>
          </w:tcPr>
          <w:p w14:paraId="62C02D53" w14:textId="77777777" w:rsidR="00CD296D" w:rsidRPr="004F08C8" w:rsidRDefault="00CD296D" w:rsidP="00CD296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2" w:type="pct"/>
            <w:vAlign w:val="center"/>
          </w:tcPr>
          <w:p w14:paraId="0197AE3C" w14:textId="3C0CC6C3" w:rsidR="00CD296D" w:rsidRPr="00CD296D" w:rsidRDefault="00CD296D" w:rsidP="00CD296D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 to display various details of a file using stat structure (At least 5 fields).</w:t>
            </w:r>
          </w:p>
          <w:p w14:paraId="3303E88C" w14:textId="4DBF07BD" w:rsidR="00CD296D" w:rsidRPr="00CD296D" w:rsidRDefault="00CD296D" w:rsidP="00CD296D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 to demonstrate the creation of soft links and  hard links.</w:t>
            </w:r>
          </w:p>
        </w:tc>
      </w:tr>
      <w:tr w:rsidR="00CD296D" w:rsidRPr="004F08C8" w14:paraId="3F4DCC67" w14:textId="50C7875B" w:rsidTr="00CD296D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538" w:type="pct"/>
          </w:tcPr>
          <w:p w14:paraId="038AE47B" w14:textId="77777777" w:rsidR="00CD296D" w:rsidRPr="004F08C8" w:rsidRDefault="00CD296D" w:rsidP="00CD296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2" w:type="pct"/>
            <w:vAlign w:val="center"/>
          </w:tcPr>
          <w:p w14:paraId="543182DF" w14:textId="22ABE5EF" w:rsidR="00CD296D" w:rsidRPr="00CD296D" w:rsidRDefault="00CD296D" w:rsidP="00CD296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 to remove empty files from the given directory.</w:t>
            </w:r>
          </w:p>
          <w:p w14:paraId="0436A468" w14:textId="279A8457" w:rsidR="00CD296D" w:rsidRPr="00CD296D" w:rsidRDefault="00CD296D" w:rsidP="00CD296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 to implement ls  –li command which lists the files in a specified directory. Your program should Print 5 attributes of files.</w:t>
            </w:r>
          </w:p>
        </w:tc>
      </w:tr>
      <w:tr w:rsidR="00CD296D" w:rsidRPr="004F08C8" w14:paraId="2CAC731D" w14:textId="55D25C81" w:rsidTr="00CD296D">
        <w:tblPrEx>
          <w:tblLook w:val="04A0" w:firstRow="1" w:lastRow="0" w:firstColumn="1" w:lastColumn="0" w:noHBand="0" w:noVBand="1"/>
        </w:tblPrEx>
        <w:trPr>
          <w:trHeight w:val="1323"/>
        </w:trPr>
        <w:tc>
          <w:tcPr>
            <w:tcW w:w="538" w:type="pct"/>
          </w:tcPr>
          <w:p w14:paraId="26A752BE" w14:textId="77777777" w:rsidR="00CD296D" w:rsidRPr="004F08C8" w:rsidRDefault="00CD296D" w:rsidP="00CD296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2" w:type="pct"/>
            <w:vAlign w:val="center"/>
          </w:tcPr>
          <w:p w14:paraId="1E23E148" w14:textId="77777777" w:rsidR="00CD296D" w:rsidRPr="00CD296D" w:rsidRDefault="00CD296D" w:rsidP="00CD296D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program to copy access and modification time of a file to another file using utime function.</w:t>
            </w:r>
          </w:p>
          <w:p w14:paraId="1A82F2E1" w14:textId="48D5E705" w:rsidR="00CD296D" w:rsidRPr="00CD296D" w:rsidRDefault="00CD296D" w:rsidP="00CD296D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program to read n characters from a file and append them back to the same file using dup2 function.</w:t>
            </w:r>
          </w:p>
        </w:tc>
      </w:tr>
      <w:tr w:rsidR="00CD296D" w:rsidRPr="004F08C8" w14:paraId="2E5EADD5" w14:textId="0FF9861E" w:rsidTr="00CD296D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538" w:type="pct"/>
          </w:tcPr>
          <w:p w14:paraId="6EC8DD0C" w14:textId="0C12B069" w:rsidR="00CD296D" w:rsidRPr="00CD296D" w:rsidRDefault="00CD296D" w:rsidP="00CD296D">
            <w:pPr>
              <w:spacing w:line="360" w:lineRule="auto"/>
              <w:jc w:val="center"/>
            </w:pPr>
            <w:r>
              <w:t>5.</w:t>
            </w:r>
          </w:p>
        </w:tc>
        <w:tc>
          <w:tcPr>
            <w:tcW w:w="4462" w:type="pct"/>
            <w:vAlign w:val="center"/>
          </w:tcPr>
          <w:p w14:paraId="102464E5" w14:textId="77777777" w:rsidR="00CD296D" w:rsidRDefault="00CD296D" w:rsidP="00CD296D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/>
              </w:rPr>
            </w:pPr>
            <w:r w:rsidRPr="00CD296D">
              <w:rPr>
                <w:rFonts w:ascii="Times New Roman" w:hAnsi="Times New Roman"/>
              </w:rPr>
              <w:t>Write a C program that takes the file name as an argument and prints the type of the given file.</w:t>
            </w:r>
          </w:p>
          <w:p w14:paraId="4C63DE94" w14:textId="6EF50536" w:rsidR="00CD296D" w:rsidRPr="00CD296D" w:rsidRDefault="00CD296D" w:rsidP="00CD296D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program to differentiate between dup and dup2 functions</w:t>
            </w:r>
          </w:p>
        </w:tc>
      </w:tr>
      <w:tr w:rsidR="00CD296D" w:rsidRPr="004F08C8" w14:paraId="500B84C7" w14:textId="3A16879D" w:rsidTr="00CD296D">
        <w:tblPrEx>
          <w:tblLook w:val="04A0" w:firstRow="1" w:lastRow="0" w:firstColumn="1" w:lastColumn="0" w:noHBand="0" w:noVBand="1"/>
        </w:tblPrEx>
        <w:trPr>
          <w:trHeight w:val="1955"/>
        </w:trPr>
        <w:tc>
          <w:tcPr>
            <w:tcW w:w="538" w:type="pct"/>
          </w:tcPr>
          <w:p w14:paraId="2B3BF1ED" w14:textId="3A63A723" w:rsidR="00CD296D" w:rsidRPr="00CD296D" w:rsidRDefault="00CD296D" w:rsidP="00CD296D">
            <w:pPr>
              <w:spacing w:line="360" w:lineRule="auto"/>
              <w:jc w:val="center"/>
            </w:pPr>
            <w:r>
              <w:t>6.</w:t>
            </w:r>
          </w:p>
        </w:tc>
        <w:tc>
          <w:tcPr>
            <w:tcW w:w="4462" w:type="pct"/>
            <w:vAlign w:val="center"/>
          </w:tcPr>
          <w:p w14:paraId="35BCD13D" w14:textId="1246D023" w:rsidR="00CD296D" w:rsidRPr="00CD296D" w:rsidRDefault="00CD296D" w:rsidP="00CD296D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 to demonstrate the usage of umask and chmod functions.</w:t>
            </w:r>
          </w:p>
          <w:p w14:paraId="27B3D738" w14:textId="77777777" w:rsidR="00CD296D" w:rsidRPr="00CD296D" w:rsidRDefault="00CD296D" w:rsidP="00CD296D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</w:t>
            </w:r>
          </w:p>
          <w:p w14:paraId="395452D1" w14:textId="61CCB6EE" w:rsidR="00CD296D" w:rsidRPr="00CD296D" w:rsidRDefault="00CD296D" w:rsidP="00CD296D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To read the first 20 characters from a file</w:t>
            </w:r>
          </w:p>
          <w:p w14:paraId="72F9DCBC" w14:textId="77777777" w:rsidR="00CD296D" w:rsidRPr="00CD296D" w:rsidRDefault="00CD296D" w:rsidP="00CD296D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seek to 10th byte from the beginning and display 20 characters from there</w:t>
            </w:r>
          </w:p>
          <w:p w14:paraId="76961D11" w14:textId="77777777" w:rsidR="00CD296D" w:rsidRPr="00CD296D" w:rsidRDefault="00CD296D" w:rsidP="00CD296D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seek 10 bytes ahead from the current file offset and display 20 characters</w:t>
            </w:r>
          </w:p>
          <w:p w14:paraId="77E61048" w14:textId="77777777" w:rsidR="00CD296D" w:rsidRPr="00CD296D" w:rsidRDefault="00CD296D" w:rsidP="00CD296D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Display the file size</w:t>
            </w:r>
          </w:p>
        </w:tc>
      </w:tr>
      <w:tr w:rsidR="00CD296D" w:rsidRPr="004F08C8" w14:paraId="4CC25DBD" w14:textId="52C9D003" w:rsidTr="00CD296D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538" w:type="pct"/>
          </w:tcPr>
          <w:p w14:paraId="64F1B26A" w14:textId="5FA35792" w:rsidR="00CD296D" w:rsidRPr="00CD296D" w:rsidRDefault="00CD296D" w:rsidP="00CD296D">
            <w:pPr>
              <w:spacing w:line="360" w:lineRule="auto"/>
              <w:jc w:val="center"/>
            </w:pPr>
            <w:r>
              <w:t>7.</w:t>
            </w:r>
          </w:p>
        </w:tc>
        <w:tc>
          <w:tcPr>
            <w:tcW w:w="4462" w:type="pct"/>
            <w:vAlign w:val="center"/>
          </w:tcPr>
          <w:p w14:paraId="74E09EDA" w14:textId="77777777" w:rsidR="00CD296D" w:rsidRPr="00CD296D" w:rsidRDefault="00CD296D" w:rsidP="00CD296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 xml:space="preserve"> Demonstrate the working of wait and waitpid system calls with a program</w:t>
            </w:r>
          </w:p>
          <w:p w14:paraId="3FE1F12C" w14:textId="77777777" w:rsidR="00CD296D" w:rsidRPr="00CD296D" w:rsidRDefault="00CD296D" w:rsidP="00CD296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 xml:space="preserve">Write a program to demonstrate the zombie state of a process and provide the solution for the same.  </w:t>
            </w:r>
          </w:p>
          <w:p w14:paraId="393F4EE4" w14:textId="77777777" w:rsidR="00CD296D" w:rsidRPr="00CD296D" w:rsidRDefault="00CD296D" w:rsidP="00CD296D">
            <w:pPr>
              <w:pStyle w:val="ListParagraph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96F321F" w14:textId="0D8E736F" w:rsidR="00BE1124" w:rsidRDefault="00BE1124" w:rsidP="00B6523E">
      <w:pPr>
        <w:pStyle w:val="ListParagraph"/>
        <w:spacing w:after="0" w:line="240" w:lineRule="auto"/>
        <w:ind w:left="86"/>
        <w:jc w:val="center"/>
        <w:rPr>
          <w:rFonts w:ascii="Times New Roman" w:hAnsi="Times New Roman"/>
          <w:b/>
        </w:rPr>
      </w:pPr>
    </w:p>
    <w:sectPr w:rsidR="00BE1124" w:rsidSect="00A02EDA">
      <w:headerReference w:type="default" r:id="rId8"/>
      <w:footerReference w:type="default" r:id="rId9"/>
      <w:pgSz w:w="12240" w:h="15840"/>
      <w:pgMar w:top="450" w:right="990" w:bottom="45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A9A1BE" w14:textId="77777777" w:rsidR="00C27D2D" w:rsidRDefault="00C27D2D" w:rsidP="0065652A">
      <w:r>
        <w:separator/>
      </w:r>
    </w:p>
  </w:endnote>
  <w:endnote w:type="continuationSeparator" w:id="0">
    <w:p w14:paraId="2AF0EAEC" w14:textId="77777777" w:rsidR="00C27D2D" w:rsidRDefault="00C27D2D" w:rsidP="00656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79EB83" w14:textId="77777777" w:rsidR="00971C6A" w:rsidRDefault="00971C6A" w:rsidP="0065652A">
    <w:pPr>
      <w:pStyle w:val="Footer"/>
      <w:jc w:val="right"/>
    </w:pPr>
    <w:r>
      <w:t>HOD, Dept. of CSE</w:t>
    </w:r>
  </w:p>
  <w:p w14:paraId="384CC3CD" w14:textId="77777777" w:rsidR="00971C6A" w:rsidRDefault="00971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53A181" w14:textId="77777777" w:rsidR="00C27D2D" w:rsidRDefault="00C27D2D" w:rsidP="0065652A">
      <w:r>
        <w:separator/>
      </w:r>
    </w:p>
  </w:footnote>
  <w:footnote w:type="continuationSeparator" w:id="0">
    <w:p w14:paraId="759C6BCD" w14:textId="77777777" w:rsidR="00C27D2D" w:rsidRDefault="00C27D2D" w:rsidP="00656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CBC426" w14:textId="77777777" w:rsidR="00971C6A" w:rsidRDefault="00E85B88">
    <w:pPr>
      <w:pStyle w:val="Header"/>
    </w:pPr>
    <w:r w:rsidRPr="00E85B88">
      <w:rPr>
        <w:noProof/>
      </w:rPr>
      <w:drawing>
        <wp:inline distT="0" distB="0" distL="0" distR="0" wp14:anchorId="46F6D297" wp14:editId="05F9B2F1">
          <wp:extent cx="1828800" cy="601980"/>
          <wp:effectExtent l="19050" t="0" r="0" b="0"/>
          <wp:docPr id="2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D13EC"/>
    <w:multiLevelType w:val="hybridMultilevel"/>
    <w:tmpl w:val="F236A9B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500750"/>
    <w:multiLevelType w:val="hybridMultilevel"/>
    <w:tmpl w:val="FCC0064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03FA1"/>
    <w:multiLevelType w:val="hybridMultilevel"/>
    <w:tmpl w:val="6EF8B67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BF26A0"/>
    <w:multiLevelType w:val="hybridMultilevel"/>
    <w:tmpl w:val="8C80A43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4553F6"/>
    <w:multiLevelType w:val="hybridMultilevel"/>
    <w:tmpl w:val="91FA88C0"/>
    <w:lvl w:ilvl="0" w:tplc="4009001B">
      <w:start w:val="1"/>
      <w:numFmt w:val="lowerRoman"/>
      <w:lvlText w:val="%1."/>
      <w:lvlJc w:val="righ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5" w15:restartNumberingAfterBreak="0">
    <w:nsid w:val="0FFD1B3B"/>
    <w:multiLevelType w:val="hybridMultilevel"/>
    <w:tmpl w:val="35B0E9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4F3957"/>
    <w:multiLevelType w:val="hybridMultilevel"/>
    <w:tmpl w:val="0D247D3A"/>
    <w:lvl w:ilvl="0" w:tplc="40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4A6B61"/>
    <w:multiLevelType w:val="hybridMultilevel"/>
    <w:tmpl w:val="F6AA63D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AB4FDC"/>
    <w:multiLevelType w:val="hybridMultilevel"/>
    <w:tmpl w:val="58C26C58"/>
    <w:lvl w:ilvl="0" w:tplc="E0D04BCC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0739A0"/>
    <w:multiLevelType w:val="hybridMultilevel"/>
    <w:tmpl w:val="7A1AD078"/>
    <w:lvl w:ilvl="0" w:tplc="0FD24BCA">
      <w:start w:val="1"/>
      <w:numFmt w:val="lowerLetter"/>
      <w:lvlText w:val="%1)"/>
      <w:lvlJc w:val="left"/>
      <w:pPr>
        <w:ind w:left="720" w:hanging="360"/>
      </w:pPr>
      <w:rPr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6D0F23"/>
    <w:multiLevelType w:val="hybridMultilevel"/>
    <w:tmpl w:val="1B24A7D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461337"/>
    <w:multiLevelType w:val="hybridMultilevel"/>
    <w:tmpl w:val="97808C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5296E"/>
    <w:multiLevelType w:val="hybridMultilevel"/>
    <w:tmpl w:val="207EE966"/>
    <w:lvl w:ilvl="0" w:tplc="40090013">
      <w:start w:val="1"/>
      <w:numFmt w:val="upperRoman"/>
      <w:lvlText w:val="%1."/>
      <w:lvlJc w:val="right"/>
      <w:pPr>
        <w:ind w:left="1037" w:hanging="360"/>
      </w:pPr>
    </w:lvl>
    <w:lvl w:ilvl="1" w:tplc="40090019" w:tentative="1">
      <w:start w:val="1"/>
      <w:numFmt w:val="lowerLetter"/>
      <w:lvlText w:val="%2."/>
      <w:lvlJc w:val="left"/>
      <w:pPr>
        <w:ind w:left="1757" w:hanging="360"/>
      </w:pPr>
    </w:lvl>
    <w:lvl w:ilvl="2" w:tplc="4009001B" w:tentative="1">
      <w:start w:val="1"/>
      <w:numFmt w:val="lowerRoman"/>
      <w:lvlText w:val="%3."/>
      <w:lvlJc w:val="right"/>
      <w:pPr>
        <w:ind w:left="2477" w:hanging="180"/>
      </w:pPr>
    </w:lvl>
    <w:lvl w:ilvl="3" w:tplc="4009000F" w:tentative="1">
      <w:start w:val="1"/>
      <w:numFmt w:val="decimal"/>
      <w:lvlText w:val="%4."/>
      <w:lvlJc w:val="left"/>
      <w:pPr>
        <w:ind w:left="3197" w:hanging="360"/>
      </w:pPr>
    </w:lvl>
    <w:lvl w:ilvl="4" w:tplc="40090019" w:tentative="1">
      <w:start w:val="1"/>
      <w:numFmt w:val="lowerLetter"/>
      <w:lvlText w:val="%5."/>
      <w:lvlJc w:val="left"/>
      <w:pPr>
        <w:ind w:left="3917" w:hanging="360"/>
      </w:pPr>
    </w:lvl>
    <w:lvl w:ilvl="5" w:tplc="4009001B" w:tentative="1">
      <w:start w:val="1"/>
      <w:numFmt w:val="lowerRoman"/>
      <w:lvlText w:val="%6."/>
      <w:lvlJc w:val="right"/>
      <w:pPr>
        <w:ind w:left="4637" w:hanging="180"/>
      </w:pPr>
    </w:lvl>
    <w:lvl w:ilvl="6" w:tplc="4009000F" w:tentative="1">
      <w:start w:val="1"/>
      <w:numFmt w:val="decimal"/>
      <w:lvlText w:val="%7."/>
      <w:lvlJc w:val="left"/>
      <w:pPr>
        <w:ind w:left="5357" w:hanging="360"/>
      </w:pPr>
    </w:lvl>
    <w:lvl w:ilvl="7" w:tplc="40090019" w:tentative="1">
      <w:start w:val="1"/>
      <w:numFmt w:val="lowerLetter"/>
      <w:lvlText w:val="%8."/>
      <w:lvlJc w:val="left"/>
      <w:pPr>
        <w:ind w:left="6077" w:hanging="360"/>
      </w:pPr>
    </w:lvl>
    <w:lvl w:ilvl="8" w:tplc="40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3" w15:restartNumberingAfterBreak="0">
    <w:nsid w:val="27035245"/>
    <w:multiLevelType w:val="hybridMultilevel"/>
    <w:tmpl w:val="C88C24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073F3"/>
    <w:multiLevelType w:val="hybridMultilevel"/>
    <w:tmpl w:val="A266A532"/>
    <w:lvl w:ilvl="0" w:tplc="F28A423C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216BB4"/>
    <w:multiLevelType w:val="hybridMultilevel"/>
    <w:tmpl w:val="E974C4B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F776D2"/>
    <w:multiLevelType w:val="hybridMultilevel"/>
    <w:tmpl w:val="DA78D7B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8795F"/>
    <w:multiLevelType w:val="hybridMultilevel"/>
    <w:tmpl w:val="07AA66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4F4E6D"/>
    <w:multiLevelType w:val="hybridMultilevel"/>
    <w:tmpl w:val="DC02FC3E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BD490D"/>
    <w:multiLevelType w:val="hybridMultilevel"/>
    <w:tmpl w:val="30B289B4"/>
    <w:lvl w:ilvl="0" w:tplc="FD2AD0E4">
      <w:start w:val="1"/>
      <w:numFmt w:val="lowerRoman"/>
      <w:lvlText w:val="%1)"/>
      <w:lvlJc w:val="left"/>
      <w:pPr>
        <w:ind w:left="104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02" w:hanging="360"/>
      </w:pPr>
    </w:lvl>
    <w:lvl w:ilvl="2" w:tplc="4009001B" w:tentative="1">
      <w:start w:val="1"/>
      <w:numFmt w:val="lowerRoman"/>
      <w:lvlText w:val="%3."/>
      <w:lvlJc w:val="right"/>
      <w:pPr>
        <w:ind w:left="2122" w:hanging="180"/>
      </w:pPr>
    </w:lvl>
    <w:lvl w:ilvl="3" w:tplc="4009000F" w:tentative="1">
      <w:start w:val="1"/>
      <w:numFmt w:val="decimal"/>
      <w:lvlText w:val="%4."/>
      <w:lvlJc w:val="left"/>
      <w:pPr>
        <w:ind w:left="2842" w:hanging="360"/>
      </w:pPr>
    </w:lvl>
    <w:lvl w:ilvl="4" w:tplc="40090019" w:tentative="1">
      <w:start w:val="1"/>
      <w:numFmt w:val="lowerLetter"/>
      <w:lvlText w:val="%5."/>
      <w:lvlJc w:val="left"/>
      <w:pPr>
        <w:ind w:left="3562" w:hanging="360"/>
      </w:pPr>
    </w:lvl>
    <w:lvl w:ilvl="5" w:tplc="4009001B" w:tentative="1">
      <w:start w:val="1"/>
      <w:numFmt w:val="lowerRoman"/>
      <w:lvlText w:val="%6."/>
      <w:lvlJc w:val="right"/>
      <w:pPr>
        <w:ind w:left="4282" w:hanging="180"/>
      </w:pPr>
    </w:lvl>
    <w:lvl w:ilvl="6" w:tplc="4009000F" w:tentative="1">
      <w:start w:val="1"/>
      <w:numFmt w:val="decimal"/>
      <w:lvlText w:val="%7."/>
      <w:lvlJc w:val="left"/>
      <w:pPr>
        <w:ind w:left="5002" w:hanging="360"/>
      </w:pPr>
    </w:lvl>
    <w:lvl w:ilvl="7" w:tplc="40090019" w:tentative="1">
      <w:start w:val="1"/>
      <w:numFmt w:val="lowerLetter"/>
      <w:lvlText w:val="%8."/>
      <w:lvlJc w:val="left"/>
      <w:pPr>
        <w:ind w:left="5722" w:hanging="360"/>
      </w:pPr>
    </w:lvl>
    <w:lvl w:ilvl="8" w:tplc="40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20" w15:restartNumberingAfterBreak="0">
    <w:nsid w:val="4B7D3DED"/>
    <w:multiLevelType w:val="hybridMultilevel"/>
    <w:tmpl w:val="BF2C7B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CA4E84"/>
    <w:multiLevelType w:val="hybridMultilevel"/>
    <w:tmpl w:val="C610FAE6"/>
    <w:lvl w:ilvl="0" w:tplc="1DFEF6A6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32E46"/>
    <w:multiLevelType w:val="hybridMultilevel"/>
    <w:tmpl w:val="4FA8554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5B1568"/>
    <w:multiLevelType w:val="hybridMultilevel"/>
    <w:tmpl w:val="B95EF7A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4AF72F7"/>
    <w:multiLevelType w:val="hybridMultilevel"/>
    <w:tmpl w:val="8D58F9B2"/>
    <w:lvl w:ilvl="0" w:tplc="01DCA2A2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960DCF"/>
    <w:multiLevelType w:val="hybridMultilevel"/>
    <w:tmpl w:val="ACC6D766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1C16E75"/>
    <w:multiLevelType w:val="hybridMultilevel"/>
    <w:tmpl w:val="01F211DA"/>
    <w:lvl w:ilvl="0" w:tplc="48BCC04A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C472D1"/>
    <w:multiLevelType w:val="hybridMultilevel"/>
    <w:tmpl w:val="8C80A43E"/>
    <w:lvl w:ilvl="0" w:tplc="0C6266C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45773D"/>
    <w:multiLevelType w:val="hybridMultilevel"/>
    <w:tmpl w:val="81680776"/>
    <w:lvl w:ilvl="0" w:tplc="98C8D3B8">
      <w:start w:val="1"/>
      <w:numFmt w:val="lowerRoman"/>
      <w:lvlText w:val="%1)"/>
      <w:lvlJc w:val="left"/>
      <w:pPr>
        <w:ind w:left="682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02" w:hanging="360"/>
      </w:pPr>
    </w:lvl>
    <w:lvl w:ilvl="2" w:tplc="4009001B" w:tentative="1">
      <w:start w:val="1"/>
      <w:numFmt w:val="lowerRoman"/>
      <w:lvlText w:val="%3."/>
      <w:lvlJc w:val="right"/>
      <w:pPr>
        <w:ind w:left="2122" w:hanging="180"/>
      </w:pPr>
    </w:lvl>
    <w:lvl w:ilvl="3" w:tplc="4009000F" w:tentative="1">
      <w:start w:val="1"/>
      <w:numFmt w:val="decimal"/>
      <w:lvlText w:val="%4."/>
      <w:lvlJc w:val="left"/>
      <w:pPr>
        <w:ind w:left="2842" w:hanging="360"/>
      </w:pPr>
    </w:lvl>
    <w:lvl w:ilvl="4" w:tplc="40090019" w:tentative="1">
      <w:start w:val="1"/>
      <w:numFmt w:val="lowerLetter"/>
      <w:lvlText w:val="%5."/>
      <w:lvlJc w:val="left"/>
      <w:pPr>
        <w:ind w:left="3562" w:hanging="360"/>
      </w:pPr>
    </w:lvl>
    <w:lvl w:ilvl="5" w:tplc="4009001B" w:tentative="1">
      <w:start w:val="1"/>
      <w:numFmt w:val="lowerRoman"/>
      <w:lvlText w:val="%6."/>
      <w:lvlJc w:val="right"/>
      <w:pPr>
        <w:ind w:left="4282" w:hanging="180"/>
      </w:pPr>
    </w:lvl>
    <w:lvl w:ilvl="6" w:tplc="4009000F" w:tentative="1">
      <w:start w:val="1"/>
      <w:numFmt w:val="decimal"/>
      <w:lvlText w:val="%7."/>
      <w:lvlJc w:val="left"/>
      <w:pPr>
        <w:ind w:left="5002" w:hanging="360"/>
      </w:pPr>
    </w:lvl>
    <w:lvl w:ilvl="7" w:tplc="40090019" w:tentative="1">
      <w:start w:val="1"/>
      <w:numFmt w:val="lowerLetter"/>
      <w:lvlText w:val="%8."/>
      <w:lvlJc w:val="left"/>
      <w:pPr>
        <w:ind w:left="5722" w:hanging="360"/>
      </w:pPr>
    </w:lvl>
    <w:lvl w:ilvl="8" w:tplc="40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29" w15:restartNumberingAfterBreak="0">
    <w:nsid w:val="6C2E77CE"/>
    <w:multiLevelType w:val="hybridMultilevel"/>
    <w:tmpl w:val="924CFCD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6B1ABA"/>
    <w:multiLevelType w:val="hybridMultilevel"/>
    <w:tmpl w:val="0B6EBB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6772F0"/>
    <w:multiLevelType w:val="hybridMultilevel"/>
    <w:tmpl w:val="926C9EB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3">
      <w:start w:val="1"/>
      <w:numFmt w:val="upp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777DB1"/>
    <w:multiLevelType w:val="hybridMultilevel"/>
    <w:tmpl w:val="D78EEE3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558E0EA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73B06D1D"/>
    <w:multiLevelType w:val="hybridMultilevel"/>
    <w:tmpl w:val="DCA40EE8"/>
    <w:lvl w:ilvl="0" w:tplc="5610196C">
      <w:start w:val="1"/>
      <w:numFmt w:val="low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D5172F"/>
    <w:multiLevelType w:val="hybridMultilevel"/>
    <w:tmpl w:val="559C946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3A232A"/>
    <w:multiLevelType w:val="hybridMultilevel"/>
    <w:tmpl w:val="9C387B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A14694"/>
    <w:multiLevelType w:val="hybridMultilevel"/>
    <w:tmpl w:val="C8E8E08A"/>
    <w:lvl w:ilvl="0" w:tplc="97B4832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3B445C"/>
    <w:multiLevelType w:val="hybridMultilevel"/>
    <w:tmpl w:val="95788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828212">
    <w:abstractNumId w:val="5"/>
  </w:num>
  <w:num w:numId="2" w16cid:durableId="1825076007">
    <w:abstractNumId w:val="32"/>
  </w:num>
  <w:num w:numId="3" w16cid:durableId="413431176">
    <w:abstractNumId w:val="29"/>
  </w:num>
  <w:num w:numId="4" w16cid:durableId="1914193906">
    <w:abstractNumId w:val="6"/>
  </w:num>
  <w:num w:numId="5" w16cid:durableId="551428544">
    <w:abstractNumId w:val="18"/>
  </w:num>
  <w:num w:numId="6" w16cid:durableId="918566096">
    <w:abstractNumId w:val="27"/>
  </w:num>
  <w:num w:numId="7" w16cid:durableId="371466668">
    <w:abstractNumId w:val="24"/>
  </w:num>
  <w:num w:numId="8" w16cid:durableId="1063024368">
    <w:abstractNumId w:val="16"/>
  </w:num>
  <w:num w:numId="9" w16cid:durableId="736129037">
    <w:abstractNumId w:val="36"/>
  </w:num>
  <w:num w:numId="10" w16cid:durableId="788934946">
    <w:abstractNumId w:val="14"/>
  </w:num>
  <w:num w:numId="11" w16cid:durableId="1683044061">
    <w:abstractNumId w:val="31"/>
  </w:num>
  <w:num w:numId="12" w16cid:durableId="1127701110">
    <w:abstractNumId w:val="1"/>
  </w:num>
  <w:num w:numId="13" w16cid:durableId="691342140">
    <w:abstractNumId w:val="25"/>
  </w:num>
  <w:num w:numId="14" w16cid:durableId="1702439554">
    <w:abstractNumId w:val="22"/>
  </w:num>
  <w:num w:numId="15" w16cid:durableId="1734112608">
    <w:abstractNumId w:val="3"/>
  </w:num>
  <w:num w:numId="16" w16cid:durableId="1963807420">
    <w:abstractNumId w:val="21"/>
  </w:num>
  <w:num w:numId="17" w16cid:durableId="1790509643">
    <w:abstractNumId w:val="33"/>
  </w:num>
  <w:num w:numId="18" w16cid:durableId="302202048">
    <w:abstractNumId w:val="0"/>
  </w:num>
  <w:num w:numId="19" w16cid:durableId="1275599156">
    <w:abstractNumId w:val="4"/>
  </w:num>
  <w:num w:numId="20" w16cid:durableId="561066717">
    <w:abstractNumId w:val="8"/>
  </w:num>
  <w:num w:numId="21" w16cid:durableId="1624187385">
    <w:abstractNumId w:val="9"/>
  </w:num>
  <w:num w:numId="22" w16cid:durableId="1362591611">
    <w:abstractNumId w:val="26"/>
  </w:num>
  <w:num w:numId="23" w16cid:durableId="909385008">
    <w:abstractNumId w:val="15"/>
  </w:num>
  <w:num w:numId="24" w16cid:durableId="698746982">
    <w:abstractNumId w:val="19"/>
  </w:num>
  <w:num w:numId="25" w16cid:durableId="2018993794">
    <w:abstractNumId w:val="7"/>
  </w:num>
  <w:num w:numId="26" w16cid:durableId="536739881">
    <w:abstractNumId w:val="12"/>
  </w:num>
  <w:num w:numId="27" w16cid:durableId="44529529">
    <w:abstractNumId w:val="10"/>
  </w:num>
  <w:num w:numId="28" w16cid:durableId="1227646580">
    <w:abstractNumId w:val="28"/>
  </w:num>
  <w:num w:numId="29" w16cid:durableId="1241520858">
    <w:abstractNumId w:val="30"/>
  </w:num>
  <w:num w:numId="30" w16cid:durableId="1964071636">
    <w:abstractNumId w:val="13"/>
  </w:num>
  <w:num w:numId="31" w16cid:durableId="505511001">
    <w:abstractNumId w:val="23"/>
  </w:num>
  <w:num w:numId="32" w16cid:durableId="1878660778">
    <w:abstractNumId w:val="2"/>
  </w:num>
  <w:num w:numId="33" w16cid:durableId="531650590">
    <w:abstractNumId w:val="37"/>
  </w:num>
  <w:num w:numId="34" w16cid:durableId="1005784889">
    <w:abstractNumId w:val="11"/>
  </w:num>
  <w:num w:numId="35" w16cid:durableId="147719221">
    <w:abstractNumId w:val="34"/>
  </w:num>
  <w:num w:numId="36" w16cid:durableId="20860625">
    <w:abstractNumId w:val="35"/>
  </w:num>
  <w:num w:numId="37" w16cid:durableId="317157069">
    <w:abstractNumId w:val="20"/>
  </w:num>
  <w:num w:numId="38" w16cid:durableId="835078262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sbQ0NTc3szCxMLNQ0lEKTi0uzszPAykwqgUA0atiXywAAAA="/>
  </w:docVars>
  <w:rsids>
    <w:rsidRoot w:val="00E669FE"/>
    <w:rsid w:val="0000283C"/>
    <w:rsid w:val="00010E68"/>
    <w:rsid w:val="000129DA"/>
    <w:rsid w:val="00013868"/>
    <w:rsid w:val="00023A3C"/>
    <w:rsid w:val="00025942"/>
    <w:rsid w:val="0002599D"/>
    <w:rsid w:val="00030AA2"/>
    <w:rsid w:val="000312A0"/>
    <w:rsid w:val="0004306E"/>
    <w:rsid w:val="0005530E"/>
    <w:rsid w:val="00056E70"/>
    <w:rsid w:val="000601F4"/>
    <w:rsid w:val="00063ABE"/>
    <w:rsid w:val="00066BA4"/>
    <w:rsid w:val="00074BE3"/>
    <w:rsid w:val="00077B78"/>
    <w:rsid w:val="00082B7D"/>
    <w:rsid w:val="0009195D"/>
    <w:rsid w:val="000931C1"/>
    <w:rsid w:val="00095DC0"/>
    <w:rsid w:val="000A7432"/>
    <w:rsid w:val="000B6169"/>
    <w:rsid w:val="000F5E8E"/>
    <w:rsid w:val="001120E2"/>
    <w:rsid w:val="00117500"/>
    <w:rsid w:val="00127614"/>
    <w:rsid w:val="00134D57"/>
    <w:rsid w:val="001614B2"/>
    <w:rsid w:val="00172CDB"/>
    <w:rsid w:val="001745B2"/>
    <w:rsid w:val="001749CB"/>
    <w:rsid w:val="0018660D"/>
    <w:rsid w:val="001967F0"/>
    <w:rsid w:val="00197DEF"/>
    <w:rsid w:val="001A2FA2"/>
    <w:rsid w:val="001A5CF9"/>
    <w:rsid w:val="001C4AF6"/>
    <w:rsid w:val="001C4CBF"/>
    <w:rsid w:val="001C7BA0"/>
    <w:rsid w:val="001E08C0"/>
    <w:rsid w:val="001E3B3A"/>
    <w:rsid w:val="001E4A18"/>
    <w:rsid w:val="001E69C3"/>
    <w:rsid w:val="001F002E"/>
    <w:rsid w:val="0021088D"/>
    <w:rsid w:val="00214DFE"/>
    <w:rsid w:val="0021686D"/>
    <w:rsid w:val="00216EA1"/>
    <w:rsid w:val="00225D9D"/>
    <w:rsid w:val="002322A9"/>
    <w:rsid w:val="00236ECC"/>
    <w:rsid w:val="002450DA"/>
    <w:rsid w:val="002523FA"/>
    <w:rsid w:val="00255E64"/>
    <w:rsid w:val="00260907"/>
    <w:rsid w:val="00260F08"/>
    <w:rsid w:val="00261833"/>
    <w:rsid w:val="00264CE1"/>
    <w:rsid w:val="00271EBC"/>
    <w:rsid w:val="00275975"/>
    <w:rsid w:val="00294D8A"/>
    <w:rsid w:val="002A11C5"/>
    <w:rsid w:val="002A352F"/>
    <w:rsid w:val="002C6EF3"/>
    <w:rsid w:val="002E2503"/>
    <w:rsid w:val="002F2378"/>
    <w:rsid w:val="002F2AB5"/>
    <w:rsid w:val="00306BE5"/>
    <w:rsid w:val="00307A63"/>
    <w:rsid w:val="0031279C"/>
    <w:rsid w:val="00312DDD"/>
    <w:rsid w:val="00326CAE"/>
    <w:rsid w:val="0034764C"/>
    <w:rsid w:val="0036251F"/>
    <w:rsid w:val="003724B9"/>
    <w:rsid w:val="00376CD2"/>
    <w:rsid w:val="003917DC"/>
    <w:rsid w:val="00391D33"/>
    <w:rsid w:val="0039264C"/>
    <w:rsid w:val="00397AC5"/>
    <w:rsid w:val="003A0111"/>
    <w:rsid w:val="003C2A4D"/>
    <w:rsid w:val="003C46A8"/>
    <w:rsid w:val="003D3CD6"/>
    <w:rsid w:val="003E7A79"/>
    <w:rsid w:val="003F6A25"/>
    <w:rsid w:val="00407CB7"/>
    <w:rsid w:val="00445EC9"/>
    <w:rsid w:val="00450B82"/>
    <w:rsid w:val="00453CD5"/>
    <w:rsid w:val="004604BA"/>
    <w:rsid w:val="00460CBF"/>
    <w:rsid w:val="00474FF8"/>
    <w:rsid w:val="004751E6"/>
    <w:rsid w:val="0048708D"/>
    <w:rsid w:val="00493FBC"/>
    <w:rsid w:val="004B0521"/>
    <w:rsid w:val="004B3847"/>
    <w:rsid w:val="004D02FB"/>
    <w:rsid w:val="004F08C8"/>
    <w:rsid w:val="004F1773"/>
    <w:rsid w:val="004F7486"/>
    <w:rsid w:val="0050545D"/>
    <w:rsid w:val="0051313F"/>
    <w:rsid w:val="005238B7"/>
    <w:rsid w:val="005265F7"/>
    <w:rsid w:val="00526DD0"/>
    <w:rsid w:val="00533D75"/>
    <w:rsid w:val="00535F2F"/>
    <w:rsid w:val="005435AC"/>
    <w:rsid w:val="00553356"/>
    <w:rsid w:val="00560EE5"/>
    <w:rsid w:val="00570FB7"/>
    <w:rsid w:val="00571B8F"/>
    <w:rsid w:val="00581707"/>
    <w:rsid w:val="0059366A"/>
    <w:rsid w:val="005A1618"/>
    <w:rsid w:val="005A53B3"/>
    <w:rsid w:val="005A757B"/>
    <w:rsid w:val="005B4311"/>
    <w:rsid w:val="005C6012"/>
    <w:rsid w:val="005F4F6D"/>
    <w:rsid w:val="005F580E"/>
    <w:rsid w:val="00603A94"/>
    <w:rsid w:val="00617263"/>
    <w:rsid w:val="0062411B"/>
    <w:rsid w:val="0063082C"/>
    <w:rsid w:val="0065652A"/>
    <w:rsid w:val="0067380C"/>
    <w:rsid w:val="006956FB"/>
    <w:rsid w:val="006C1B15"/>
    <w:rsid w:val="006D6341"/>
    <w:rsid w:val="006D7A14"/>
    <w:rsid w:val="006F1993"/>
    <w:rsid w:val="007118E5"/>
    <w:rsid w:val="00712B29"/>
    <w:rsid w:val="0071361C"/>
    <w:rsid w:val="007168AE"/>
    <w:rsid w:val="00740317"/>
    <w:rsid w:val="00745663"/>
    <w:rsid w:val="00753673"/>
    <w:rsid w:val="00771C04"/>
    <w:rsid w:val="00773687"/>
    <w:rsid w:val="00775844"/>
    <w:rsid w:val="00777EAA"/>
    <w:rsid w:val="0078232F"/>
    <w:rsid w:val="00784775"/>
    <w:rsid w:val="007907EF"/>
    <w:rsid w:val="00792B94"/>
    <w:rsid w:val="00794616"/>
    <w:rsid w:val="007A0198"/>
    <w:rsid w:val="007A6B78"/>
    <w:rsid w:val="007C193A"/>
    <w:rsid w:val="007C7623"/>
    <w:rsid w:val="007D14A7"/>
    <w:rsid w:val="007E0FD6"/>
    <w:rsid w:val="007F5E5B"/>
    <w:rsid w:val="00805281"/>
    <w:rsid w:val="00805333"/>
    <w:rsid w:val="00813D76"/>
    <w:rsid w:val="008338CC"/>
    <w:rsid w:val="008363E4"/>
    <w:rsid w:val="00851D7B"/>
    <w:rsid w:val="00852AA5"/>
    <w:rsid w:val="00865328"/>
    <w:rsid w:val="008656F6"/>
    <w:rsid w:val="0086697C"/>
    <w:rsid w:val="00866BE3"/>
    <w:rsid w:val="0087059B"/>
    <w:rsid w:val="00870B5D"/>
    <w:rsid w:val="00870C2A"/>
    <w:rsid w:val="00872992"/>
    <w:rsid w:val="00874617"/>
    <w:rsid w:val="008816E6"/>
    <w:rsid w:val="0088218A"/>
    <w:rsid w:val="008825D5"/>
    <w:rsid w:val="008B68EE"/>
    <w:rsid w:val="008C0C08"/>
    <w:rsid w:val="008E1CE2"/>
    <w:rsid w:val="008F6D44"/>
    <w:rsid w:val="009068D1"/>
    <w:rsid w:val="00934159"/>
    <w:rsid w:val="00935DC4"/>
    <w:rsid w:val="009366EB"/>
    <w:rsid w:val="009423EB"/>
    <w:rsid w:val="00955A1D"/>
    <w:rsid w:val="009674E1"/>
    <w:rsid w:val="00971C6A"/>
    <w:rsid w:val="00973A21"/>
    <w:rsid w:val="00982B30"/>
    <w:rsid w:val="00986DE0"/>
    <w:rsid w:val="0098732D"/>
    <w:rsid w:val="00992A07"/>
    <w:rsid w:val="009934C1"/>
    <w:rsid w:val="009A0DF4"/>
    <w:rsid w:val="009A2364"/>
    <w:rsid w:val="009A76F9"/>
    <w:rsid w:val="009B3E0D"/>
    <w:rsid w:val="009B3F42"/>
    <w:rsid w:val="009B7AD5"/>
    <w:rsid w:val="009C0413"/>
    <w:rsid w:val="009C09EB"/>
    <w:rsid w:val="009C6121"/>
    <w:rsid w:val="009D3156"/>
    <w:rsid w:val="009D4912"/>
    <w:rsid w:val="009E0B3D"/>
    <w:rsid w:val="009E4925"/>
    <w:rsid w:val="009E50C9"/>
    <w:rsid w:val="009F1A4A"/>
    <w:rsid w:val="00A00E44"/>
    <w:rsid w:val="00A02EDA"/>
    <w:rsid w:val="00A144AA"/>
    <w:rsid w:val="00A43286"/>
    <w:rsid w:val="00A446AF"/>
    <w:rsid w:val="00A46656"/>
    <w:rsid w:val="00A74980"/>
    <w:rsid w:val="00A9027E"/>
    <w:rsid w:val="00AA3D6C"/>
    <w:rsid w:val="00AB050B"/>
    <w:rsid w:val="00AB0751"/>
    <w:rsid w:val="00AC2507"/>
    <w:rsid w:val="00AC774A"/>
    <w:rsid w:val="00AF053C"/>
    <w:rsid w:val="00AF48FC"/>
    <w:rsid w:val="00B12643"/>
    <w:rsid w:val="00B16AA0"/>
    <w:rsid w:val="00B3217E"/>
    <w:rsid w:val="00B41DFF"/>
    <w:rsid w:val="00B443D2"/>
    <w:rsid w:val="00B50C3E"/>
    <w:rsid w:val="00B6523E"/>
    <w:rsid w:val="00B92B08"/>
    <w:rsid w:val="00B9497E"/>
    <w:rsid w:val="00B97074"/>
    <w:rsid w:val="00BA5BBF"/>
    <w:rsid w:val="00BA657D"/>
    <w:rsid w:val="00BC3410"/>
    <w:rsid w:val="00BD239C"/>
    <w:rsid w:val="00BE069C"/>
    <w:rsid w:val="00BE1124"/>
    <w:rsid w:val="00BE2079"/>
    <w:rsid w:val="00BE6FAA"/>
    <w:rsid w:val="00BE75DB"/>
    <w:rsid w:val="00BF05B3"/>
    <w:rsid w:val="00BF3E44"/>
    <w:rsid w:val="00C00470"/>
    <w:rsid w:val="00C153BA"/>
    <w:rsid w:val="00C20346"/>
    <w:rsid w:val="00C2301D"/>
    <w:rsid w:val="00C26926"/>
    <w:rsid w:val="00C27D2D"/>
    <w:rsid w:val="00C47ED0"/>
    <w:rsid w:val="00C57108"/>
    <w:rsid w:val="00C60075"/>
    <w:rsid w:val="00C713D2"/>
    <w:rsid w:val="00C7280A"/>
    <w:rsid w:val="00C85E6B"/>
    <w:rsid w:val="00C90166"/>
    <w:rsid w:val="00C922AE"/>
    <w:rsid w:val="00C932A7"/>
    <w:rsid w:val="00C93DCD"/>
    <w:rsid w:val="00C93E70"/>
    <w:rsid w:val="00CA710B"/>
    <w:rsid w:val="00CC58BC"/>
    <w:rsid w:val="00CD0480"/>
    <w:rsid w:val="00CD2097"/>
    <w:rsid w:val="00CD296D"/>
    <w:rsid w:val="00CD366B"/>
    <w:rsid w:val="00CD517C"/>
    <w:rsid w:val="00CE7158"/>
    <w:rsid w:val="00CF15E8"/>
    <w:rsid w:val="00CF68B8"/>
    <w:rsid w:val="00D07B93"/>
    <w:rsid w:val="00D104E0"/>
    <w:rsid w:val="00D14621"/>
    <w:rsid w:val="00D22B43"/>
    <w:rsid w:val="00D47177"/>
    <w:rsid w:val="00D8685D"/>
    <w:rsid w:val="00D95366"/>
    <w:rsid w:val="00DB5DE3"/>
    <w:rsid w:val="00DC0D8A"/>
    <w:rsid w:val="00DC27C2"/>
    <w:rsid w:val="00DC444C"/>
    <w:rsid w:val="00DE1182"/>
    <w:rsid w:val="00DF5579"/>
    <w:rsid w:val="00DF7555"/>
    <w:rsid w:val="00E07154"/>
    <w:rsid w:val="00E11DEA"/>
    <w:rsid w:val="00E22018"/>
    <w:rsid w:val="00E278CE"/>
    <w:rsid w:val="00E3175D"/>
    <w:rsid w:val="00E40D11"/>
    <w:rsid w:val="00E43BBF"/>
    <w:rsid w:val="00E43F9F"/>
    <w:rsid w:val="00E63D69"/>
    <w:rsid w:val="00E661CD"/>
    <w:rsid w:val="00E669FE"/>
    <w:rsid w:val="00E82488"/>
    <w:rsid w:val="00E85B88"/>
    <w:rsid w:val="00E96E8E"/>
    <w:rsid w:val="00EB0509"/>
    <w:rsid w:val="00EB37BA"/>
    <w:rsid w:val="00EB4F25"/>
    <w:rsid w:val="00EC0C88"/>
    <w:rsid w:val="00EC6E7A"/>
    <w:rsid w:val="00EE53FD"/>
    <w:rsid w:val="00F00B9F"/>
    <w:rsid w:val="00F035ED"/>
    <w:rsid w:val="00F05E8E"/>
    <w:rsid w:val="00F078C2"/>
    <w:rsid w:val="00F131F2"/>
    <w:rsid w:val="00F17C9A"/>
    <w:rsid w:val="00F37532"/>
    <w:rsid w:val="00F41FA1"/>
    <w:rsid w:val="00F46BD2"/>
    <w:rsid w:val="00F5153D"/>
    <w:rsid w:val="00F52755"/>
    <w:rsid w:val="00F5551F"/>
    <w:rsid w:val="00F80158"/>
    <w:rsid w:val="00F84154"/>
    <w:rsid w:val="00F848FE"/>
    <w:rsid w:val="00F8573A"/>
    <w:rsid w:val="00F90084"/>
    <w:rsid w:val="00F917B2"/>
    <w:rsid w:val="00FA143E"/>
    <w:rsid w:val="00FA3B6C"/>
    <w:rsid w:val="00FB09AD"/>
    <w:rsid w:val="00FD02F9"/>
    <w:rsid w:val="00FE0939"/>
    <w:rsid w:val="00FE2A66"/>
    <w:rsid w:val="00FE5B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C8E304"/>
  <w15:docId w15:val="{3F62250E-D07B-4D52-BC5B-FA83AA0C4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9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A0111"/>
    <w:pPr>
      <w:keepNext/>
      <w:jc w:val="right"/>
      <w:outlineLvl w:val="0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9F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uiPriority w:val="99"/>
    <w:rsid w:val="00E669FE"/>
    <w:rPr>
      <w:rFonts w:cs="Times New Roman"/>
    </w:rPr>
  </w:style>
  <w:style w:type="paragraph" w:styleId="Title">
    <w:name w:val="Title"/>
    <w:basedOn w:val="Normal"/>
    <w:link w:val="TitleChar"/>
    <w:qFormat/>
    <w:rsid w:val="00AC774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C774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565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52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65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52A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65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52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8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number">
    <w:name w:val="listnumber"/>
    <w:basedOn w:val="Normal"/>
    <w:rsid w:val="00EC6E7A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EC6E7A"/>
  </w:style>
  <w:style w:type="character" w:customStyle="1" w:styleId="literal">
    <w:name w:val="literal"/>
    <w:basedOn w:val="DefaultParagraphFont"/>
    <w:rsid w:val="00EC6E7A"/>
  </w:style>
  <w:style w:type="paragraph" w:customStyle="1" w:styleId="listnumber1">
    <w:name w:val="listnumber1"/>
    <w:basedOn w:val="Normal"/>
    <w:rsid w:val="00EC6E7A"/>
    <w:pPr>
      <w:spacing w:before="100" w:beforeAutospacing="1" w:after="100" w:afterAutospacing="1"/>
    </w:pPr>
  </w:style>
  <w:style w:type="character" w:customStyle="1" w:styleId="spelle">
    <w:name w:val="spelle"/>
    <w:basedOn w:val="DefaultParagraphFont"/>
    <w:rsid w:val="00874617"/>
  </w:style>
  <w:style w:type="character" w:styleId="Hyperlink">
    <w:name w:val="Hyperlink"/>
    <w:basedOn w:val="DefaultParagraphFont"/>
    <w:uiPriority w:val="99"/>
    <w:unhideWhenUsed/>
    <w:rsid w:val="008338C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523FA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2523F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523FA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523FA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A0111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6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482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39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52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6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08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0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71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6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1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90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0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24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40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8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130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67C3D-9785-4632-B358-C733C1F04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haranya MS</cp:lastModifiedBy>
  <cp:revision>2</cp:revision>
  <cp:lastPrinted>2019-12-06T10:24:00Z</cp:lastPrinted>
  <dcterms:created xsi:type="dcterms:W3CDTF">2025-05-06T03:25:00Z</dcterms:created>
  <dcterms:modified xsi:type="dcterms:W3CDTF">2025-05-06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96c6475c1d82f42515a601d0ad395d395c6d640cae526aded41bb56ffa0de6</vt:lpwstr>
  </property>
</Properties>
</file>